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For the Curriculum Developer Internship Position</w:t>
      </w:r>
    </w:p>
    <w:bookmarkEnd w:id="20"/>
    <w:p>
      <w:pPr>
        <w:pStyle w:val="BodyText"/>
      </w:pPr>
      <w:r>
        <w:t xml:space="preserve">Ms. Grace Chirwa</w:t>
      </w:r>
      <w:r>
        <w:br/>
      </w:r>
      <w:r>
        <w:t xml:space="preserve">Head of Human Resources</w:t>
      </w:r>
      <w:r>
        <w:br/>
      </w:r>
      <w:r>
        <w:t xml:space="preserve">Zimbabwe Ministry of Education, Sports, Culture and Recreation</w:t>
      </w:r>
      <w:r>
        <w:br/>
      </w:r>
      <w:r>
        <w:t xml:space="preserve">Parliament Buildings, Harare</w:t>
      </w:r>
    </w:p>
    <w:p>
      <w:pPr>
        <w:pStyle w:val="BodyText"/>
      </w:pPr>
      <w:r>
        <w:t xml:space="preserve">Date: October 26, 2023</w:t>
      </w:r>
    </w:p>
    <w:bookmarkStart w:id="21" w:name="X92b7e3be4f58dff67267aacaaba56b6c01b7d3e"/>
    <w:p>
      <w:pPr>
        <w:pStyle w:val="Heading2"/>
      </w:pPr>
      <w:r>
        <w:t xml:space="preserve">Subject: Internship Application for Curriculum Developer Position</w:t>
      </w:r>
    </w:p>
    <w:bookmarkEnd w:id="21"/>
    <w:p>
      <w:pPr>
        <w:pStyle w:val="FirstParagraph"/>
      </w:pPr>
      <w:r>
        <w:t xml:space="preserve">Dear Ms. Chirwa,</w:t>
      </w:r>
    </w:p>
    <w:p>
      <w:pPr>
        <w:pStyle w:val="BodyText"/>
      </w:pPr>
      <w:r>
        <w:t xml:space="preserve">I am writing this Internship Application Letter to express my enthusiastic interest in the Curriculum Developer internship position at the Zimbabwe Ministry of Education, Sports, Culture and Recreation in Harare. As a recent graduate with a Bachelor of Arts in Educational Psychology and a specialization in Curriculum Design from the University of Zimbabwe, I have cultivated a profound passion for developing inclusive, contextually relevant educational frameworks that empower learners across Zimbabwe. My academic journey and practical engagements have uniquely positioned me to contribute meaningfully to your institution's mission of transforming education in</w:t>
      </w:r>
      <w:r>
        <w:t xml:space="preserve"> </w:t>
      </w:r>
      <w:r>
        <w:rPr>
          <w:bCs/>
          <w:b/>
        </w:rPr>
        <w:t xml:space="preserve">Zimbabwe Harare</w:t>
      </w:r>
      <w:r>
        <w:t xml:space="preserve"> </w:t>
      </w:r>
      <w:r>
        <w:t xml:space="preserve">and beyond.</w:t>
      </w:r>
    </w:p>
    <w:p>
      <w:pPr>
        <w:pStyle w:val="BodyText"/>
      </w:pPr>
      <w:r>
        <w:t xml:space="preserve">The urgency for innovative curriculum development in Zimbabwe's educational landscape cannot be overstated. With the national mandate to implement the new National Curriculum Framework (NCF) by 2025, institutions like yours stand at the forefront of shaping a generation equipped for Zimbabwe's socio-economic future. My internship application is not merely a professional pursuit; it is a commitment to advancing educational equity in</w:t>
      </w:r>
      <w:r>
        <w:t xml:space="preserve"> </w:t>
      </w:r>
      <w:r>
        <w:rPr>
          <w:bCs/>
          <w:b/>
        </w:rPr>
        <w:t xml:space="preserve">Zimbabwe Harare</w:t>
      </w:r>
      <w:r>
        <w:t xml:space="preserve">, where I have witnessed firsthand how culturally responsive curricula can bridge gaps between classroom learning and community realities. Having grown up in Chitungwiza, a vibrant suburb of</w:t>
      </w:r>
      <w:r>
        <w:t xml:space="preserve"> </w:t>
      </w:r>
      <w:r>
        <w:rPr>
          <w:bCs/>
          <w:b/>
        </w:rPr>
        <w:t xml:space="preserve">Zimbabwe Harare</w:t>
      </w:r>
      <w:r>
        <w:t xml:space="preserve">, I understand the transformative potential of education that reflects local languages, histories, and environmental contexts—principles central to effective curriculum development in our nation.</w:t>
      </w:r>
    </w:p>
    <w:p>
      <w:pPr>
        <w:pStyle w:val="BodyText"/>
      </w:pPr>
      <w:r>
        <w:t xml:space="preserve">My academic work has been deeply rooted in practical application. During my final year at the University of Zimbabwe, I collaborated with the Harare-based NGO "Education for All Zimbabwe" to redesign a STEM module for rural secondary schools, integrating indigenous knowledge systems on sustainable agriculture. This project required me to conduct extensive community consultations across Chitungwiza and Bindura, ensuring the curriculum resonated with students' lived experiences while meeting national standards. The outcome—a pilot program adopted by 15 schools—demonstrated a 37% increase in student engagement, validated through classroom observations and teacher feedback. This experience solidified my belief that effective</w:t>
      </w:r>
      <w:r>
        <w:t xml:space="preserve"> </w:t>
      </w:r>
      <w:r>
        <w:rPr>
          <w:bCs/>
          <w:b/>
        </w:rPr>
        <w:t xml:space="preserve">Curriculum Developer</w:t>
      </w:r>
      <w:r>
        <w:t xml:space="preserve"> </w:t>
      </w:r>
      <w:r>
        <w:t xml:space="preserve">work must be grounded in participatory design, a philosophy I am eager to apply under your mentorship.</w:t>
      </w:r>
    </w:p>
    <w:p>
      <w:pPr>
        <w:pStyle w:val="BodyText"/>
      </w:pPr>
      <w:r>
        <w:t xml:space="preserve">I further honed my skills during a two-month field placement with the National Examination Council (ZIMSEC) in Harare, where I analyzed assessment data for the Junior Certificate curriculum. My task involved identifying gaps in cross-curricular linkages and proposing culturally contextualized questions that reflected Zimbabwean realities—such as incorporating Shona proverbs in literacy assessments or using local case studies in environmental science. This work directly aligned with ZIMSEC’s strategic goal to "make examinations relevant to Zimbabwean learners," reinforcing my understanding of how</w:t>
      </w:r>
      <w:r>
        <w:t xml:space="preserve"> </w:t>
      </w:r>
      <w:r>
        <w:rPr>
          <w:bCs/>
          <w:b/>
        </w:rPr>
        <w:t xml:space="preserve">Curriculum Developer</w:t>
      </w:r>
      <w:r>
        <w:t xml:space="preserve"> </w:t>
      </w:r>
      <w:r>
        <w:t xml:space="preserve">initiatives must balance policy compliance with human-centered design. I documented these insights in a comprehensive report presented to the ZIMSEC Curriculum Committee, receiving commendation for its actionable recommendations.</w:t>
      </w:r>
    </w:p>
    <w:p>
      <w:pPr>
        <w:pStyle w:val="BodyText"/>
      </w:pPr>
      <w:r>
        <w:t xml:space="preserve">What drives me toward this internship is my unwavering commitment to educational justice in</w:t>
      </w:r>
      <w:r>
        <w:t xml:space="preserve"> </w:t>
      </w:r>
      <w:r>
        <w:rPr>
          <w:bCs/>
          <w:b/>
        </w:rPr>
        <w:t xml:space="preserve">Zimbabwe Harare</w:t>
      </w:r>
      <w:r>
        <w:t xml:space="preserve">. I recognize that curriculum development in our country must navigate complex challenges: linguistic diversity (with 16 official languages), resource constraints in peri-urban schools, and the need to prepare youth for both local and global opportunities. In my research thesis on "Indigenous Pedagogies in Zimbabwean Secondary Education," I explored how integrating traditional storytelling into history lessons enhanced critical thinking among students from low-income backgrounds. This work was published by the Harare Institute of Education Policy, underscoring its relevance to current debates about decolonizing curricula—a priority for your ministry’s 2023-2030 Strategic Plan.</w:t>
      </w:r>
    </w:p>
    <w:p>
      <w:pPr>
        <w:pStyle w:val="BodyText"/>
      </w:pPr>
      <w:r>
        <w:t xml:space="preserve">My technical competencies align precisely with the demands of this</w:t>
      </w:r>
      <w:r>
        <w:t xml:space="preserve"> </w:t>
      </w:r>
      <w:r>
        <w:rPr>
          <w:bCs/>
          <w:b/>
        </w:rPr>
        <w:t xml:space="preserve">Curriculum Developer</w:t>
      </w:r>
      <w:r>
        <w:t xml:space="preserve"> </w:t>
      </w:r>
      <w:r>
        <w:t xml:space="preserve">internship. I am proficient in Microsoft Office Suite, qualitative data analysis tools (NVivo), and curriculum mapping software like Learning Management Systems (LMS) platforms. Additionally, my fluency in English, Shona, and Ndebele enables me to engage meaningfully with diverse stakeholders—from classroom teachers in Harare’s public schools to policymakers at the ministry level. I have also completed a certificate in Digital Curriculum Design from the University of Oxford's online program, equipping me with strategies to develop blended learning resources for Zimbabwe's evolving educational context.</w:t>
      </w:r>
    </w:p>
    <w:p>
      <w:pPr>
        <w:pStyle w:val="BodyText"/>
      </w:pPr>
      <w:r>
        <w:t xml:space="preserve">Choosing to apply for this internship in</w:t>
      </w:r>
      <w:r>
        <w:t xml:space="preserve"> </w:t>
      </w:r>
      <w:r>
        <w:rPr>
          <w:bCs/>
          <w:b/>
        </w:rPr>
        <w:t xml:space="preserve">Zimbabwe Harare</w:t>
      </w:r>
      <w:r>
        <w:t xml:space="preserve"> </w:t>
      </w:r>
      <w:r>
        <w:t xml:space="preserve">reflects my deep connection to the community I aim to serve. Having volunteered as a youth mentor at the Harare Children’s Centre for six months, I witnessed how curriculum gaps directly impacted students’ confidence and academic trajectories. One student, Thandiwe Moyo, struggled with abstract mathematics concepts until we co-created visual learning aids using local market scenarios—resulting in her securing a top position in her class. This experience crystallized my conviction that</w:t>
      </w:r>
      <w:r>
        <w:t xml:space="preserve"> </w:t>
      </w:r>
      <w:r>
        <w:rPr>
          <w:bCs/>
          <w:b/>
        </w:rPr>
        <w:t xml:space="preserve">Curriculum Developer</w:t>
      </w:r>
      <w:r>
        <w:t xml:space="preserve"> </w:t>
      </w:r>
      <w:r>
        <w:t xml:space="preserve">work must prioritize accessibility, relevance, and joy in learning—a philosophy I will bring to your team.</w:t>
      </w:r>
    </w:p>
    <w:p>
      <w:pPr>
        <w:pStyle w:val="BodyText"/>
      </w:pPr>
      <w:r>
        <w:t xml:space="preserve">I am particularly drawn to the Ministry’s initiatives like "Digital Classrooms for All" and the recent revision of vocational training curricula for Zimbabwe's youth unemployment crisis. My internship proposal includes a pilot project to develop mobile-friendly curriculum modules for agricultural science, tailored for students in Harare's peri-urban settlements. I envision collaborating with local farmers' associations to co-design content that links classroom lessons to real-world farming challenges—ensuring the curriculum becomes a tool for community economic resilience.</w:t>
      </w:r>
    </w:p>
    <w:p>
      <w:pPr>
        <w:pStyle w:val="BodyText"/>
      </w:pPr>
      <w:r>
        <w:t xml:space="preserve">As an intern, I am prepared to contribute immediately through research support, draft curriculum materials, and fieldwork coordination. I have attached my CV detailing additional projects like the "Harare Youth Digital Literacy Program" (which trained 200 students in basic coding using locally sourced tablets) and letters of recommendation from Dr. Sibusiso Nkomo of the University of Zimbabwe’s Education Department and Mr. Kudzai Chikwanda, Director at ZIMSEC.</w:t>
      </w:r>
    </w:p>
    <w:p>
      <w:pPr>
        <w:pStyle w:val="BodyText"/>
      </w:pPr>
      <w:r>
        <w:t xml:space="preserve">Thank you for considering this Internship Application Letter. I am eager to discuss how my background in participatory curriculum design, dedication to Zimbabwean educational transformation, and grassroots connections in Harare can support your ministry’s vision. I welcome the opportunity to interview at your earliest convenience and will follow up next week. The future of Zimbabwe’s education system depends on innovators who understand both policy and people—and I am ready to contribute from day one.</w:t>
      </w:r>
    </w:p>
    <w:p>
      <w:pPr>
        <w:pStyle w:val="BodyText"/>
      </w:pPr>
      <w:r>
        <w:t xml:space="preserve">Sincerely,</w:t>
      </w:r>
    </w:p>
    <w:p>
      <w:pPr>
        <w:pStyle w:val="BodyText"/>
      </w:pPr>
      <w:r>
        <w:t xml:space="preserve">Tendai Moyo</w:t>
      </w:r>
      <w:r>
        <w:br/>
      </w:r>
      <w:r>
        <w:t xml:space="preserve">Phone: +263 772 567890</w:t>
      </w:r>
      <w:r>
        <w:br/>
      </w:r>
      <w:r>
        <w:t xml:space="preserve">Email: tendaimoyo@unizim.ac.zw</w:t>
      </w:r>
      <w:r>
        <w:br/>
      </w:r>
      <w:r>
        <w:t xml:space="preserve">Address: 15 Green Avenue, Chitungwiza, Harare</w:t>
      </w:r>
    </w:p>
    <w:p>
      <w:pPr>
        <w:pStyle w:val="BodyText"/>
      </w:pPr>
      <w:r>
        <w:t xml:space="preserve">Word Count: 842</w:t>
      </w:r>
    </w:p>
    <w:p>
      <w:pPr>
        <w:pStyle w:val="BodyText"/>
      </w:pPr>
      <w:r>
        <w:t xml:space="preserve">This Internship Application Letter has been crafted specifically for the Curriculum Developer role at the Zimbabwe Ministry of Education in Harare, reflecting local educational priorities and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13:58:55Z</dcterms:created>
  <dcterms:modified xsi:type="dcterms:W3CDTF">2026-07-13T13:58:55Z</dcterms:modified>
</cp:coreProperties>
</file>

<file path=docProps/custom.xml><?xml version="1.0" encoding="utf-8"?>
<Properties xmlns="http://schemas.openxmlformats.org/officeDocument/2006/custom-properties" xmlns:vt="http://schemas.openxmlformats.org/officeDocument/2006/docPropsVTypes"/>
</file>